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Career Transformation Seeker - Database Schema Mermaid ER Diagram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mplete Entity Relationship Diagram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Diagram</w:t>
        <w:br/>
        <w:t xml:space="preserve">    %% Core Persona &amp; Career Management</w:t>
        <w:br/>
        <w:t xml:space="preserve">    persona_profiles {</w:t>
        <w:br/>
        <w:t xml:space="preserve">        uuid persona_id PK</w:t>
        <w:br/>
        <w:t xml:space="preserve">        varchar persona_name UK</w:t>
        <w:br/>
        <w:t xml:space="preserve">        varchar persona_code UK</w:t>
        <w:br/>
        <w:t xml:space="preserve">        text description</w:t>
        <w:br/>
        <w:t xml:space="preserve">        jsonb target_audience</w:t>
        <w:br/>
        <w:t xml:space="preserve">        jsonb career_focus</w:t>
        <w:br/>
        <w:t xml:space="preserve">        jsonb learning_objectives</w:t>
        <w:br/>
        <w:t xml:space="preserve">        learning_style preferred_learning_styles</w:t>
        <w:br/>
        <w:t xml:space="preserve">        difficulty_level difficulty_preference</w:t>
        <w:br/>
        <w:t xml:space="preserve">        varchar pacing_preference</w:t>
        <w:br/>
        <w:t xml:space="preserve">        jsonb engagement_preferences</w:t>
        <w:br/>
        <w:t xml:space="preserve">        jsonb typical_background</w:t>
        <w:br/>
        <w:t xml:space="preserve">        industry_sector target_industries</w:t>
        <w:br/>
        <w:t xml:space="preserve">        integer expected_transition_timeline_weeks</w:t>
        <w:br/>
        <w:t xml:space="preserve">        jsonb mentorship_requirements</w:t>
        <w:br/>
        <w:t xml:space="preserve">        jsonb portfolio_requirements</w:t>
        <w:br/>
        <w:t xml:space="preserve">        jsonb certification_pathways</w:t>
        <w:br/>
        <w:t xml:space="preserve">        integer time_commitment_hours_week</w:t>
        <w:br/>
        <w:t xml:space="preserve">        integer session_duration_minutes</w:t>
        <w:br/>
        <w:t xml:space="preserve">        timestamptz created_at</w:t>
        <w:br/>
        <w:t xml:space="preserve">        timestamptz updated_at</w:t>
        <w:br/>
        <w:t xml:space="preserve">        uuid created_by</w:t>
        <w:br/>
        <w:t xml:space="preserve">        boolean is_active</w:t>
        <w:br/>
        <w:t xml:space="preserve">    }</w:t>
        <w:br/>
        <w:t xml:space="preserve"/>
        <w:br/>
        <w:t xml:space="preserve">    user_career_profiles {</w:t>
        <w:br/>
        <w:t xml:space="preserve">        uuid profile_id PK</w:t>
        <w:br/>
        <w:t xml:space="preserve">        uuid user_id UK</w:t>
        <w:br/>
        <w:t xml:space="preserve">        uuid persona_id FK</w:t>
        <w:br/>
        <w:t xml:space="preserve">        varchar current_job_title</w:t>
        <w:br/>
        <w:t xml:space="preserve">        industry_sector current_industry</w:t>
        <w:br/>
        <w:t xml:space="preserve">        varchar current_company</w:t>
        <w:br/>
        <w:t xml:space="preserve">        integer years_of_experience</w:t>
        <w:br/>
        <w:t xml:space="preserve">        employment_status employment_status</w:t>
        <w:br/>
        <w:t xml:space="preserve">        varchar target_job_title</w:t>
        <w:br/>
        <w:t xml:space="preserve">        industry_sector target_industry</w:t>
        <w:br/>
        <w:t xml:space="preserve">        jsonb target_companies</w:t>
        <w:br/>
        <w:t xml:space="preserve">        jsonb target_salary_range</w:t>
        <w:br/>
        <w:t xml:space="preserve">        jsonb geographic_preferences</w:t>
        <w:br/>
        <w:t xml:space="preserve">        jsonb transformation_goals</w:t>
        <w:br/>
        <w:t xml:space="preserve">        date target_start_date</w:t>
        <w:br/>
        <w:t xml:space="preserve">        date expected_completion_date</w:t>
        <w:br/>
        <w:t xml:space="preserve">        varchar transition_urgency</w:t>
        <w:br/>
        <w:t xml:space="preserve">        jsonb current_skills</w:t>
        <w:br/>
        <w:t xml:space="preserve">        jsonb transferable_skills</w:t>
        <w:br/>
        <w:t xml:space="preserve">        jsonb skill_gaps</w:t>
        <w:br/>
        <w:t xml:space="preserve">        jsonb educational_background</w:t>
        <w:br/>
        <w:t xml:space="preserve">        jsonb certifications_current</w:t>
        <w:br/>
        <w:t xml:space="preserve">        jsonb certifications_target</w:t>
        <w:br/>
        <w:t xml:space="preserve">        integer available_study_hours_week</w:t>
        <w:br/>
        <w:t xml:space="preserve">        jsonb preferred_study_schedule</w:t>
        <w:br/>
        <w:t xml:space="preserve">        jsonb support_network</w:t>
        <w:br/>
        <w:t xml:space="preserve">        decimal budget_for_training</w:t>
        <w:br/>
        <w:t xml:space="preserve">        career_stage career_stage</w:t>
        <w:br/>
        <w:t xml:space="preserve">        decimal stage_progress_percentage</w:t>
        <w:br/>
        <w:t xml:space="preserve">        jsonb milestone_achievements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industry_sectors {</w:t>
        <w:br/>
        <w:t xml:space="preserve">        uuid sector_id PK</w:t>
        <w:br/>
        <w:t xml:space="preserve">        industry_sector sector_name UK</w:t>
        <w:br/>
        <w:t xml:space="preserve">        varchar display_name</w:t>
        <w:br/>
        <w:t xml:space="preserve">        text description</w:t>
        <w:br/>
        <w:t xml:space="preserve">        varchar growth_outlook</w:t>
        <w:br/>
        <w:t xml:space="preserve">        jsonb average_salary_range</w:t>
        <w:br/>
        <w:t xml:space="preserve">        varchar job_market_demand</w:t>
        <w:br/>
        <w:t xml:space="preserve">        decimal remote_work_availability</w:t>
        <w:br/>
        <w:t xml:space="preserve">        jsonb required_skills</w:t>
        <w:br/>
        <w:t xml:space="preserve">        jsonb preferred_skills</w:t>
        <w:br/>
        <w:t xml:space="preserve">        jsonb common_tools</w:t>
        <w:br/>
        <w:t xml:space="preserve">        jsonb typical_certifications</w:t>
        <w:br/>
        <w:t xml:space="preserve">        jsonb entry_level_roles</w:t>
        <w:br/>
        <w:t xml:space="preserve">        jsonb mid_level_roles</w:t>
        <w:br/>
        <w:t xml:space="preserve">        jsonb senior_level_roles</w:t>
        <w:br/>
        <w:t xml:space="preserve">        jsonb typical_career_progression</w:t>
        <w:br/>
        <w:t xml:space="preserve">        jsonb recommended_learning_sequence</w:t>
        <w:br/>
        <w:t xml:space="preserve">        integer average_transition_time_months</w:t>
        <w:br/>
        <w:t xml:space="preserve">        jsonb success_factors</w:t>
        <w:br/>
        <w:t xml:space="preserve">        jsonb common_challenges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Enhanced Curriculum Hierarchy</w:t>
        <w:br/>
        <w:t xml:space="preserve">    curriculum_modules {</w:t>
        <w:br/>
        <w:t xml:space="preserve">        uuid module_id PK</w:t>
        <w:br/>
        <w:t xml:space="preserve">        varchar module_code UK</w:t>
        <w:br/>
        <w:t xml:space="preserve">        varchar title</w:t>
        <w:br/>
        <w:t xml:space="preserve">        text description</w:t>
        <w:br/>
        <w:t xml:space="preserve">        jsonb learning_objectives</w:t>
        <w:br/>
        <w:t xml:space="preserve">        difficulty_level difficulty_level</w:t>
        <w:br/>
        <w:t xml:space="preserve">        integer estimated_duration_minutes</w:t>
        <w:br/>
        <w:t xml:space="preserve">        text prerequisites</w:t>
        <w:br/>
        <w:t xml:space="preserve">        integer order_index</w:t>
        <w:br/>
        <w:t xml:space="preserve">        jsonb career_relevance</w:t>
        <w:br/>
        <w:t xml:space="preserve">        jsonb industry_applications</w:t>
        <w:br/>
        <w:t xml:space="preserve">        career_stage career_stage_alignment</w:t>
        <w:br/>
        <w:t xml:space="preserve">        jsonb portfolio_components</w:t>
        <w:br/>
        <w:t xml:space="preserve">        jsonb certification_alignment</w:t>
        <w:br/>
        <w:t xml:space="preserve">        jsonb transferable_skills</w:t>
        <w:br/>
        <w:t xml:space="preserve">        jsonb industry_case_studies</w:t>
        <w:br/>
        <w:t xml:space="preserve">        text mentor_guidance_notes</w:t>
        <w:br/>
        <w:t xml:space="preserve">        jsonb persona_adaptations</w:t>
        <w:br/>
        <w:t xml:space="preserve">        varchar version</w:t>
        <w:br/>
        <w:t xml:space="preserve">        timestamptz created_at</w:t>
        <w:br/>
        <w:t xml:space="preserve">        timestamptz updated_at</w:t>
        <w:br/>
        <w:t xml:space="preserve">        uuid created_by</w:t>
        <w:br/>
        <w:t xml:space="preserve">        content_status status</w:t>
        <w:br/>
        <w:t xml:space="preserve">    }</w:t>
        <w:br/>
        <w:t xml:space="preserve"/>
        <w:br/>
        <w:t xml:space="preserve">    curriculum_components {</w:t>
        <w:br/>
        <w:t xml:space="preserve">        uuid component_id PK</w:t>
        <w:br/>
        <w:t xml:space="preserve">        uuid module_id FK</w:t>
        <w:br/>
        <w:t xml:space="preserve">        varchar component_code</w:t>
        <w:br/>
        <w:t xml:space="preserve">        varchar title</w:t>
        <w:br/>
        <w:t xml:space="preserve">        text description</w:t>
        <w:br/>
        <w:t xml:space="preserve">        jsonb learning_objectives</w:t>
        <w:br/>
        <w:t xml:space="preserve">        integer estimated_duration_minutes</w:t>
        <w:br/>
        <w:t xml:space="preserve">        integer order_index</w:t>
        <w:br/>
        <w:t xml:space="preserve">        jsonb industry_relevance</w:t>
        <w:br/>
        <w:t xml:space="preserve">        jsonb job_role_mapping</w:t>
        <w:br/>
        <w:t xml:space="preserve">        jsonb skill_level_requirements</w:t>
        <w:br/>
        <w:t xml:space="preserve">        jsonb real_world_applications</w:t>
        <w:br/>
        <w:t xml:space="preserve">        jsonb persona_emphasis</w:t>
        <w:br/>
        <w:t xml:space="preserve">        jsonb mentorship_focus_areas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curriculum_topics {</w:t>
        <w:br/>
        <w:t xml:space="preserve">        uuid topic_id PK</w:t>
        <w:br/>
        <w:t xml:space="preserve">        uuid component_id FK</w:t>
        <w:br/>
        <w:t xml:space="preserve">        varchar topic_code</w:t>
        <w:br/>
        <w:t xml:space="preserve">        varchar title</w:t>
        <w:br/>
        <w:t xml:space="preserve">        text description</w:t>
        <w:br/>
        <w:t xml:space="preserve">        jsonb learning_objectives</w:t>
        <w:br/>
        <w:t xml:space="preserve">        text prerequisites</w:t>
        <w:br/>
        <w:t xml:space="preserve">        integer estimated_duration_minutes</w:t>
        <w:br/>
        <w:t xml:space="preserve">        difficulty_level difficulty_level</w:t>
        <w:br/>
        <w:t xml:space="preserve">        cognitive_level cognitive_level</w:t>
        <w:br/>
        <w:t xml:space="preserve">        integer order_index</w:t>
        <w:br/>
        <w:t xml:space="preserve">        text primary_skills</w:t>
        <w:br/>
        <w:t xml:space="preserve">        text secondary_skills</w:t>
        <w:br/>
        <w:t xml:space="preserve">        jsonb industry_skills</w:t>
        <w:br/>
        <w:t xml:space="preserve">        jsonb workplace_scenarios</w:t>
        <w:br/>
        <w:t xml:space="preserve">        integer interview_relevance</w:t>
        <w:br/>
        <w:t xml:space="preserve">        jsonb portfolio_integration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curriculum_concepts {</w:t>
        <w:br/>
        <w:t xml:space="preserve">        uuid concept_id PK</w:t>
        <w:br/>
        <w:t xml:space="preserve">        uuid topic_id FK</w:t>
        <w:br/>
        <w:t xml:space="preserve">        varchar concept_code</w:t>
        <w:br/>
        <w:t xml:space="preserve">        varchar title</w:t>
        <w:br/>
        <w:t xml:space="preserve">        text description</w:t>
        <w:br/>
        <w:t xml:space="preserve">        content_type content_type</w:t>
        <w:br/>
        <w:t xml:space="preserve">        cognitive_level cognitive_level</w:t>
        <w:br/>
        <w:t xml:space="preserve">        integer estimated_duration_minutes</w:t>
        <w:br/>
        <w:t xml:space="preserve">        integer complexity_score</w:t>
        <w:br/>
        <w:t xml:space="preserve">        integer order_index</w:t>
        <w:br/>
        <w:t xml:space="preserve">        jsonb learning_objectives</w:t>
        <w:br/>
        <w:t xml:space="preserve">        text key_concepts</w:t>
        <w:br/>
        <w:t xml:space="preserve">        jsonb industry_context</w:t>
        <w:br/>
        <w:t xml:space="preserve">        jsonb professional_use_cases</w:t>
        <w:br/>
        <w:t xml:space="preserve">        integer career_impact_score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Enhanced Content Management with Career Focus</w:t>
        <w:br/>
        <w:t xml:space="preserve">    content_chunks {</w:t>
        <w:br/>
        <w:t xml:space="preserve">        uuid chunk_id PK</w:t>
        <w:br/>
        <w:t xml:space="preserve">        uuid concept_id FK</w:t>
        <w:br/>
        <w:t xml:space="preserve">        varchar external_id UK</w:t>
        <w:br/>
        <w:t xml:space="preserve">        varchar title</w:t>
        <w:br/>
        <w:t xml:space="preserve">        text description</w:t>
        <w:br/>
        <w:t xml:space="preserve">        content_type content_type</w:t>
        <w:br/>
        <w:t xml:space="preserve">        content_format format</w:t>
        <w:br/>
        <w:t xml:space="preserve">        varchar language</w:t>
        <w:br/>
        <w:t xml:space="preserve">        text content_markdown</w:t>
        <w:br/>
        <w:t xml:space="preserve">        text content_html</w:t>
        <w:br/>
        <w:t xml:space="preserve">        jsonb content_json</w:t>
        <w:br/>
        <w:t xml:space="preserve">        text content_plain_text</w:t>
        <w:br/>
        <w:t xml:space="preserve">        text content_preview</w:t>
        <w:br/>
        <w:t xml:space="preserve">        jsonb learning_objectives</w:t>
        <w:br/>
        <w:t xml:space="preserve">        text prerequisites</w:t>
        <w:br/>
        <w:t xml:space="preserve">        integer estimated_duration_minutes</w:t>
        <w:br/>
        <w:t xml:space="preserve">        difficulty_level difficulty_level</w:t>
        <w:br/>
        <w:t xml:space="preserve">        cognitive_level cognitive_level</w:t>
        <w:br/>
        <w:t xml:space="preserve">        integer complexity_score</w:t>
        <w:br/>
        <w:t xml:space="preserve">        jsonb industry_relevance</w:t>
        <w:br/>
        <w:t xml:space="preserve">        jsonb job_role_relevance</w:t>
        <w:br/>
        <w:t xml:space="preserve">        career_stage career_stage_applicability</w:t>
        <w:br/>
        <w:t xml:space="preserve">        integer interview_preparation_value</w:t>
        <w:br/>
        <w:t xml:space="preserve">        integer portfolio_integration_potential</w:t>
        <w:br/>
        <w:t xml:space="preserve">        jsonb certification_alignment</w:t>
        <w:br/>
        <w:t xml:space="preserve">        jsonb workplace_scenarios</w:t>
        <w:br/>
        <w:t xml:space="preserve">        jsonb industry_case_studies</w:t>
        <w:br/>
        <w:t xml:space="preserve">        jsonb professional_tools</w:t>
        <w:br/>
        <w:t xml:space="preserve">        text mentor_guidance_notes</w:t>
        <w:br/>
        <w:t xml:space="preserve">        jsonb coaching_conversation_starters</w:t>
        <w:br/>
        <w:t xml:space="preserve">        jsonb common_career_questions</w:t>
        <w:br/>
        <w:t xml:space="preserve">        integer word_count</w:t>
        <w:br/>
        <w:t xml:space="preserve">        integer token_count</w:t>
        <w:br/>
        <w:t xml:space="preserve">        decimal readability_score</w:t>
        <w:br/>
        <w:t xml:space="preserve">        decimal quality_score</w:t>
        <w:br/>
        <w:t xml:space="preserve">        decimal industry_validation_score</w:t>
        <w:br/>
        <w:t xml:space="preserve">        text keywords</w:t>
        <w:br/>
        <w:t xml:space="preserve">        text industry_keywords</w:t>
        <w:br/>
        <w:t xml:space="preserve">        integer search_weight</w:t>
        <w:br/>
        <w:t xml:space="preserve">        varchar version</w:t>
        <w:br/>
        <w:t xml:space="preserve">        uuid parent_chunk_id FK</w:t>
        <w:br/>
        <w:t xml:space="preserve">        content_status status</w:t>
        <w:br/>
        <w:t xml:space="preserve">        timestamptz published_at</w:t>
        <w:br/>
        <w:t xml:space="preserve">        timestamptz expires_at</w:t>
        <w:br/>
        <w:t xml:space="preserve">        timestamptz last_industry_review</w:t>
        <w:br/>
        <w:t xml:space="preserve">        timestamptz created_at</w:t>
        <w:br/>
        <w:t xml:space="preserve">        timestamptz updated_at</w:t>
        <w:br/>
        <w:t xml:space="preserve">        uuid created_by</w:t>
        <w:br/>
        <w:t xml:space="preserve">        uuid last_modified_by</w:t>
        <w:br/>
        <w:t xml:space="preserve">        uuid industry_reviewer_id</w:t>
        <w:br/>
        <w:t xml:space="preserve">    }</w:t>
        <w:br/>
        <w:t xml:space="preserve"/>
        <w:br/>
        <w:t xml:space="preserve">    industry_case_studies {</w:t>
        <w:br/>
        <w:t xml:space="preserve">        uuid case_study_id PK</w:t>
        <w:br/>
        <w:t xml:space="preserve">        uuid chunk_id FK</w:t>
        <w:br/>
        <w:t xml:space="preserve">        varchar title</w:t>
        <w:br/>
        <w:t xml:space="preserve">        industry_sector industry</w:t>
        <w:br/>
        <w:t xml:space="preserve">        varchar company_name</w:t>
        <w:br/>
        <w:t xml:space="preserve">        varchar company_size</w:t>
        <w:br/>
        <w:t xml:space="preserve">        text background_context</w:t>
        <w:br/>
        <w:t xml:space="preserve">        text challenge_description</w:t>
        <w:br/>
        <w:t xml:space="preserve">        text solution_approach</w:t>
        <w:br/>
        <w:t xml:space="preserve">        text implementation_details</w:t>
        <w:br/>
        <w:t xml:space="preserve">        text outcomes_achieved</w:t>
        <w:br/>
        <w:t xml:space="preserve">        text lessons_learned</w:t>
        <w:br/>
        <w:t xml:space="preserve">        jsonb technologies_used</w:t>
        <w:br/>
        <w:t xml:space="preserve">        jsonb skills_demonstrated</w:t>
        <w:br/>
        <w:t xml:space="preserve">        difficulty_level complexity_level</w:t>
        <w:br/>
        <w:t xml:space="preserve">        jsonb job_roles_applicable</w:t>
        <w:br/>
        <w:t xml:space="preserve">        jsonb interview_scenarios</w:t>
        <w:br/>
        <w:t xml:space="preserve">        text portfolio_application_ideas</w:t>
        <w:br/>
        <w:t xml:space="preserve">        boolean is_validated</w:t>
        <w:br/>
        <w:t xml:space="preserve">        uuid validated_by</w:t>
        <w:br/>
        <w:t xml:space="preserve">        timestamptz validated_at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professional_project_templates {</w:t>
        <w:br/>
        <w:t xml:space="preserve">        uuid template_id PK</w:t>
        <w:br/>
        <w:t xml:space="preserve">        uuid chunk_id FK</w:t>
        <w:br/>
        <w:t xml:space="preserve">        varchar project_name</w:t>
        <w:br/>
        <w:t xml:space="preserve">        text project_description</w:t>
        <w:br/>
        <w:t xml:space="preserve">        industry_sector target_industries</w:t>
        <w:br/>
        <w:t xml:space="preserve">        jsonb target_roles</w:t>
        <w:br/>
        <w:t xml:space="preserve">        difficulty_level difficulty_level</w:t>
        <w:br/>
        <w:t xml:space="preserve">        integer estimated_completion_hours</w:t>
        <w:br/>
        <w:t xml:space="preserve">        text project_requirements</w:t>
        <w:br/>
        <w:t xml:space="preserve">        jsonb technical_specifications</w:t>
        <w:br/>
        <w:t xml:space="preserve">        jsonb deliverables</w:t>
        <w:br/>
        <w:t xml:space="preserve">        jsonb evaluation_criteria</w:t>
        <w:br/>
        <w:t xml:space="preserve">        jsonb skills_demonstrated</w:t>
        <w:br/>
        <w:t xml:space="preserve">        jsonb technologies_required</w:t>
        <w:br/>
        <w:t xml:space="preserve">        jsonb prerequisite_knowledge</w:t>
        <w:br/>
        <w:t xml:space="preserve">        integer portfolio_value</w:t>
        <w:br/>
        <w:t xml:space="preserve">        integer interview_story_potential</w:t>
        <w:br/>
        <w:t xml:space="preserve">        integer industry_relevance_score</w:t>
        <w:br/>
        <w:t xml:space="preserve">        text starter_code_url</w:t>
        <w:br/>
        <w:t xml:space="preserve">        jsonb dataset_urls</w:t>
        <w:br/>
        <w:t xml:space="preserve">        jsonb documentation_templates</w:t>
        <w:br/>
        <w:t xml:space="preserve">        jsonb reference_implementations</w:t>
        <w:br/>
        <w:t xml:space="preserve">        jsonb mentor_checkpoints</w:t>
        <w:br/>
        <w:t xml:space="preserve">        jsonb common_challenges</w:t>
        <w:br/>
        <w:t xml:space="preserve">        jsonb success_indicators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Career-Enhanced AI Avatar System</w:t>
        <w:br/>
        <w:t xml:space="preserve">    ai_avatar_roles {</w:t>
        <w:br/>
        <w:t xml:space="preserve">        uuid role_id PK</w:t>
        <w:br/>
        <w:t xml:space="preserve">        avatar_role role_name UK</w:t>
        <w:br/>
        <w:t xml:space="preserve">        varchar display_name</w:t>
        <w:br/>
        <w:t xml:space="preserve">        text role_description</w:t>
        <w:br/>
        <w:t xml:space="preserve">        jsonb interaction_style</w:t>
        <w:br/>
        <w:t xml:space="preserve">        jsonb assessment_types</w:t>
        <w:br/>
        <w:t xml:space="preserve">        jsonb content_focus</w:t>
        <w:br/>
        <w:t xml:space="preserve">        jsonb target_audience</w:t>
        <w:br/>
        <w:t xml:space="preserve">        jsonb career_coaching_capabilities</w:t>
        <w:br/>
        <w:t xml:space="preserve">        jsonb industry_expertise</w:t>
        <w:br/>
        <w:t xml:space="preserve">        varchar mentorship_style</w:t>
        <w:br/>
        <w:t xml:space="preserve">        jsonb professional_experience_simulation</w:t>
        <w:br/>
        <w:t xml:space="preserve">        varchar feedback_style</w:t>
        <w:br/>
        <w:t xml:space="preserve">        varchar questioning_approach</w:t>
        <w:br/>
        <w:t xml:space="preserve">        varchar error_handling_style</w:t>
        <w:br/>
        <w:t xml:space="preserve">        varchar career_guidance_approach</w:t>
        <w:br/>
        <w:t xml:space="preserve">        timestamptz created_at</w:t>
        <w:br/>
        <w:t xml:space="preserve">        timestamptz updated_at</w:t>
        <w:br/>
        <w:t xml:space="preserve">        boolean is_active</w:t>
        <w:br/>
        <w:t xml:space="preserve">    }</w:t>
        <w:br/>
        <w:t xml:space="preserve"/>
        <w:br/>
        <w:t xml:space="preserve">    content_role_variations {</w:t>
        <w:br/>
        <w:t xml:space="preserve">        uuid variation_id PK</w:t>
        <w:br/>
        <w:t xml:space="preserve">        uuid chunk_id FK</w:t>
        <w:br/>
        <w:t xml:space="preserve">        uuid role_id FK</w:t>
        <w:br/>
        <w:t xml:space="preserve">        varchar instruction_type</w:t>
        <w:br/>
        <w:t xml:space="preserve">        varchar teaching_strategy</w:t>
        <w:br/>
        <w:t xml:space="preserve">        varchar interaction_style</w:t>
        <w:br/>
        <w:t xml:space="preserve">        jsonb industry_context_adaptation</w:t>
        <w:br/>
        <w:t xml:space="preserve">        text professional_scenario_integration</w:t>
        <w:br/>
        <w:t xml:space="preserve">        jsonb career_coaching_elements</w:t>
        <w:br/>
        <w:t xml:space="preserve">        jsonb mentorship_conversation_prompts</w:t>
        <w:br/>
        <w:t xml:space="preserve">        text role_specific_intro</w:t>
        <w:br/>
        <w:t xml:space="preserve">        text role_specific_summary</w:t>
        <w:br/>
        <w:t xml:space="preserve">        jsonb role_specific_exercises</w:t>
        <w:br/>
        <w:t xml:space="preserve">        text career_application_examples</w:t>
        <w:br/>
        <w:t xml:space="preserve">        varchar help_type</w:t>
        <w:br/>
        <w:t xml:space="preserve">        varchar assessment_type</w:t>
        <w:br/>
        <w:t xml:space="preserve">        varchar question_format</w:t>
        <w:br/>
        <w:t xml:space="preserve">        jsonb career_readiness_indicators</w:t>
        <w:br/>
        <w:t xml:space="preserve">        varchar collaboration_type</w:t>
        <w:br/>
        <w:t xml:space="preserve">        varchar guidance_type</w:t>
        <w:br/>
        <w:t xml:space="preserve">        jsonb professional_networking_elements</w:t>
        <w:br/>
        <w:t xml:space="preserve">        timestamptz created_at</w:t>
        <w:br/>
        <w:t xml:space="preserve">    }</w:t>
        <w:br/>
        <w:t xml:space="preserve"/>
        <w:br/>
        <w:t xml:space="preserve">    persona_content_adaptations {</w:t>
        <w:br/>
        <w:t xml:space="preserve">        uuid adaptation_id PK</w:t>
        <w:br/>
        <w:t xml:space="preserve">        uuid chunk_id FK</w:t>
        <w:br/>
        <w:t xml:space="preserve">        uuid persona_id FK</w:t>
        <w:br/>
        <w:t xml:space="preserve">        integer difficulty_adjustment</w:t>
        <w:br/>
        <w:t xml:space="preserve">        decimal pacing_multiplier</w:t>
        <w:br/>
        <w:t xml:space="preserve">        varchar emphasis_level</w:t>
        <w:br/>
        <w:t xml:space="preserve">        jsonb industry_focus_adjustment</w:t>
        <w:br/>
        <w:t xml:space="preserve">        jsonb career_stage_customization</w:t>
        <w:br/>
        <w:t xml:space="preserve">        jsonb background_consideration</w:t>
        <w:br/>
        <w:t xml:space="preserve">        jsonb additional_examples</w:t>
        <w:br/>
        <w:t xml:space="preserve">        text simplified_explanations</w:t>
        <w:br/>
        <w:t xml:space="preserve">        text advanced_extensions</w:t>
        <w:br/>
        <w:t xml:space="preserve">        text persona_specific_context</w:t>
        <w:br/>
        <w:t xml:space="preserve">        text career_transition_context</w:t>
        <w:br/>
        <w:t xml:space="preserve">        text networking_opportunities</w:t>
        <w:br/>
        <w:t xml:space="preserve">        jsonb industry_connection_suggestions</w:t>
        <w:br/>
        <w:t xml:space="preserve">        text certification_pathway_integration</w:t>
        <w:br/>
        <w:t xml:space="preserve">        content_format preferred_formats</w:t>
        <w:br/>
        <w:t xml:space="preserve">        jsonb interaction_preferences</w:t>
        <w:br/>
        <w:t xml:space="preserve">        varchar mentorship_integration_level</w:t>
        <w:br/>
        <w:t xml:space="preserve">        timestamptz created_at</w:t>
        <w:br/>
        <w:t xml:space="preserve">    }</w:t>
        <w:br/>
        <w:t xml:space="preserve"/>
        <w:br/>
        <w:t xml:space="preserve">    %% Mentorship &amp; Career Coaching System</w:t>
        <w:br/>
        <w:t xml:space="preserve">    mentor_profiles {</w:t>
        <w:br/>
        <w:t xml:space="preserve">        uuid mentor_id PK</w:t>
        <w:br/>
        <w:t xml:space="preserve">        uuid user_id UK</w:t>
        <w:br/>
        <w:t xml:space="preserve">        varchar full_name</w:t>
        <w:br/>
        <w:t xml:space="preserve">        varchar email UK</w:t>
        <w:br/>
        <w:t xml:space="preserve">        varchar linkedin_profile</w:t>
        <w:br/>
        <w:t xml:space="preserve">        text professional_photo_url</w:t>
        <w:br/>
        <w:t xml:space="preserve">        varchar current_job_title</w:t>
        <w:br/>
        <w:t xml:space="preserve">        varchar current_company</w:t>
        <w:br/>
        <w:t xml:space="preserve">        industry_sector current_industry</w:t>
        <w:br/>
        <w:t xml:space="preserve">        integer years_of_experience</w:t>
        <w:br/>
        <w:t xml:space="preserve">        jsonb previous_roles</w:t>
        <w:br/>
        <w:t xml:space="preserve">        jsonb career_transition_experience</w:t>
        <w:br/>
        <w:t xml:space="preserve">        jsonb expertise_areas</w:t>
        <w:br/>
        <w:t xml:space="preserve">        industry_sector industries_served</w:t>
        <w:br/>
        <w:t xml:space="preserve">        jsonb mentorship_specialties</w:t>
        <w:br/>
        <w:t xml:space="preserve">        varchar languages_spoken</w:t>
        <w:br/>
        <w:t xml:space="preserve">        jsonb availability_schedule</w:t>
        <w:br/>
        <w:t xml:space="preserve">        integer max_mentees</w:t>
        <w:br/>
        <w:t xml:space="preserve">        integer current_mentee_count</w:t>
        <w:br/>
        <w:t xml:space="preserve">        integer preferred_session_duration</w:t>
        <w:br/>
        <w:t xml:space="preserve">        decimal session_rate</w:t>
        <w:br/>
        <w:t xml:space="preserve">        jsonb mentoring_style</w:t>
        <w:br/>
        <w:t xml:space="preserve">        jsonb communication_preferences</w:t>
        <w:br/>
        <w:t xml:space="preserve">        jsonb specialization_focus</w:t>
        <w:br/>
        <w:t xml:space="preserve">        integer total_mentees_helped</w:t>
        <w:br/>
        <w:t xml:space="preserve">        decimal average_rating</w:t>
        <w:br/>
        <w:t xml:space="preserve">        decimal success_rate</w:t>
        <w:br/>
        <w:t xml:space="preserve">        boolean is_verified</w:t>
        <w:br/>
        <w:t xml:space="preserve">        timestamptz verification_date</w:t>
        <w:br/>
        <w:t xml:space="preserve">        mentorship_status status</w:t>
        <w:br/>
        <w:t xml:space="preserve">        boolean background_check_completed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mentorship_relationships {</w:t>
        <w:br/>
        <w:t xml:space="preserve">        uuid relationship_id PK</w:t>
        <w:br/>
        <w:t xml:space="preserve">        uuid mentor_id FK</w:t>
        <w:br/>
        <w:t xml:space="preserve">        uuid mentee_user_id</w:t>
        <w:br/>
        <w:t xml:space="preserve">        uuid persona_id FK</w:t>
        <w:br/>
        <w:t xml:space="preserve">        mentorship_status relationship_status</w:t>
        <w:br/>
        <w:t xml:space="preserve">        date start_date</w:t>
        <w:br/>
        <w:t xml:space="preserve">        date planned_end_date</w:t>
        <w:br/>
        <w:t xml:space="preserve">        date actual_end_date</w:t>
        <w:br/>
        <w:t xml:space="preserve">        jsonb mentorship_goals</w:t>
        <w:br/>
        <w:t xml:space="preserve">        jsonb success_criteria</w:t>
        <w:br/>
        <w:t xml:space="preserve">        jsonb focus_areas</w:t>
        <w:br/>
        <w:t xml:space="preserve">        varchar meeting_frequency</w:t>
        <w:br/>
        <w:t xml:space="preserve">        integer sessions_completed</w:t>
        <w:br/>
        <w:t xml:space="preserve">        integer goals_achieved</w:t>
        <w:br/>
        <w:t xml:space="preserve">        text current_focus</w:t>
        <w:br/>
        <w:t xml:space="preserve">        text progress_notes</w:t>
        <w:br/>
        <w:t xml:space="preserve">        decimal mentee_satisfaction_rating</w:t>
        <w:br/>
        <w:t xml:space="preserve">        decimal mentor_satisfaction_rating</w:t>
        <w:br/>
        <w:t xml:space="preserve">        text relationship_notes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career_coaching_sessions {</w:t>
        <w:br/>
        <w:t xml:space="preserve">        uuid session_id PK</w:t>
        <w:br/>
        <w:t xml:space="preserve">        uuid relationship_id FK</w:t>
        <w:br/>
        <w:t xml:space="preserve">        uuid user_id</w:t>
        <w:br/>
        <w:t xml:space="preserve">        varchar session_type</w:t>
        <w:br/>
        <w:t xml:space="preserve">        timestamptz session_date</w:t>
        <w:br/>
        <w:t xml:space="preserve">        integer duration_minutes</w:t>
        <w:br/>
        <w:t xml:space="preserve">        varchar session_mode</w:t>
        <w:br/>
        <w:t xml:space="preserve">        jsonb session_objectives</w:t>
        <w:br/>
        <w:t xml:space="preserve">        jsonb topics_covered</w:t>
        <w:br/>
        <w:t xml:space="preserve">        jsonb key_insights</w:t>
        <w:br/>
        <w:t xml:space="preserve">        jsonb action_items</w:t>
        <w:br/>
        <w:t xml:space="preserve">        jsonb resources_shared</w:t>
        <w:br/>
        <w:t xml:space="preserve">        text session_outcomes</w:t>
        <w:br/>
        <w:t xml:space="preserve">        jsonb homework_assigned</w:t>
        <w:br/>
        <w:t xml:space="preserve">        timestamptz next_session_planned</w:t>
        <w:br/>
        <w:t xml:space="preserve">        boolean follow_up_required</w:t>
        <w:br/>
        <w:t xml:space="preserve">        decimal mentee_session_rating</w:t>
        <w:br/>
        <w:t xml:space="preserve">        decimal mentor_session_rating</w:t>
        <w:br/>
        <w:t xml:space="preserve">        text session_feedback</w:t>
        <w:br/>
        <w:t xml:space="preserve">        jsonb goals_progress_made</w:t>
        <w:br/>
        <w:t xml:space="preserve">        jsonb challenges_discussed</w:t>
        <w:br/>
        <w:t xml:space="preserve">        jsonb breakthroughs_achieved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career_milestones {</w:t>
        <w:br/>
        <w:t xml:space="preserve">        uuid milestone_id PK</w:t>
        <w:br/>
        <w:t xml:space="preserve">        uuid user_id</w:t>
        <w:br/>
        <w:t xml:space="preserve">        uuid career_profile_id FK</w:t>
        <w:br/>
        <w:t xml:space="preserve">        varchar milestone_name</w:t>
        <w:br/>
        <w:t xml:space="preserve">        text milestone_description</w:t>
        <w:br/>
        <w:t xml:space="preserve">        varchar milestone_type</w:t>
        <w:br/>
        <w:t xml:space="preserve">        date target_date</w:t>
        <w:br/>
        <w:t xml:space="preserve">        date achieved_date</w:t>
        <w:br/>
        <w:t xml:space="preserve">        decimal progress_percentage</w:t>
        <w:br/>
        <w:t xml:space="preserve">        boolean is_achieved</w:t>
        <w:br/>
        <w:t xml:space="preserve">        varchar verification_method</w:t>
        <w:br/>
        <w:t xml:space="preserve">        jsonb evidence_urls</w:t>
        <w:br/>
        <w:t xml:space="preserve">        integer career_impact_score</w:t>
        <w:br/>
        <w:t xml:space="preserve">        jsonb skill_development_areas</w:t>
        <w:br/>
        <w:t xml:space="preserve">        jsonb industry_recognition</w:t>
        <w:br/>
        <w:t xml:space="preserve">        boolean mentor_involvement</w:t>
        <w:br/>
        <w:t xml:space="preserve">        uuid coaching_sessions_related</w:t>
        <w:br/>
        <w:t xml:space="preserve">        jsonb community_support_received</w:t>
        <w:br/>
        <w:t xml:space="preserve">        text lessons_learned</w:t>
        <w:br/>
        <w:t xml:space="preserve">        jsonb challenges_overcome</w:t>
        <w:br/>
        <w:t xml:space="preserve">        text celebration_notes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Professional Portfolio Management</w:t>
        <w:br/>
        <w:t xml:space="preserve">    user_portfolio_projects {</w:t>
        <w:br/>
        <w:t xml:space="preserve">        uuid project_id PK</w:t>
        <w:br/>
        <w:t xml:space="preserve">        uuid user_id</w:t>
        <w:br/>
        <w:t xml:space="preserve">        uuid template_id FK</w:t>
        <w:br/>
        <w:t xml:space="preserve">        uuid career_profile_id FK</w:t>
        <w:br/>
        <w:t xml:space="preserve">        varchar project_name</w:t>
        <w:br/>
        <w:t xml:space="preserve">        text project_description</w:t>
        <w:br/>
        <w:t xml:space="preserve">        project_status project_status</w:t>
        <w:br/>
        <w:t xml:space="preserve">        date start_date</w:t>
        <w:br/>
        <w:t xml:space="preserve">        date target_completion_date</w:t>
        <w:br/>
        <w:t xml:space="preserve">        date actual_completion_date</w:t>
        <w:br/>
        <w:t xml:space="preserve">        date last_activity_date</w:t>
        <w:br/>
        <w:t xml:space="preserve">        jsonb technologies_used</w:t>
        <w:br/>
        <w:t xml:space="preserve">        jsonb skills_demonstrated</w:t>
        <w:br/>
        <w:t xml:space="preserve">        industry_sector industry_application</w:t>
        <w:br/>
        <w:t xml:space="preserve">        jsonb target_job_roles</w:t>
        <w:br/>
        <w:t xml:space="preserve">        jsonb requirements_completed</w:t>
        <w:br/>
        <w:t xml:space="preserve">        jsonb milestones_achieved</w:t>
        <w:br/>
        <w:t xml:space="preserve">        jsonb current_challenges</w:t>
        <w:br/>
        <w:t xml:space="preserve">        jsonb next_steps</w:t>
        <w:br/>
        <w:t xml:space="preserve">        decimal code_quality_score</w:t>
        <w:br/>
        <w:t xml:space="preserve">        jsonb industry_feedback</w:t>
        <w:br/>
        <w:t xml:space="preserve">        jsonb peer_review_feedback</w:t>
        <w:br/>
        <w:t xml:space="preserve">        jsonb mentor_review_feedback</w:t>
        <w:br/>
        <w:t xml:space="preserve">        boolean is_showcase_ready</w:t>
        <w:br/>
        <w:t xml:space="preserve">        text portfolio_presentation_url</w:t>
        <w:br/>
        <w:t xml:space="preserve">        text demo_url</w:t>
        <w:br/>
        <w:t xml:space="preserve">        text source_code_url</w:t>
        <w:br/>
        <w:t xml:space="preserve">        text documentation_url</w:t>
        <w:br/>
        <w:t xml:space="preserve">        jsonb interview_stories</w:t>
        <w:br/>
        <w:t xml:space="preserve">        jsonb resume_bullet_points</w:t>
        <w:br/>
        <w:t xml:space="preserve">        text linkedin_showcase_content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project_reviews {</w:t>
        <w:br/>
        <w:t xml:space="preserve">        uuid review_id PK</w:t>
        <w:br/>
        <w:t xml:space="preserve">        uuid project_id FK</w:t>
        <w:br/>
        <w:t xml:space="preserve">        uuid reviewer_user_id</w:t>
        <w:br/>
        <w:t xml:space="preserve">        varchar reviewer_type</w:t>
        <w:br/>
        <w:t xml:space="preserve">        timestamptz review_date</w:t>
        <w:br/>
        <w:t xml:space="preserve">        decimal overall_rating</w:t>
        <w:br/>
        <w:t xml:space="preserve">        varchar review_type</w:t>
        <w:br/>
        <w:t xml:space="preserve">        jsonb strengths_identified</w:t>
        <w:br/>
        <w:t xml:space="preserve">        jsonb areas_for_improvement</w:t>
        <w:br/>
        <w:t xml:space="preserve">        jsonb technical_feedback</w:t>
        <w:br/>
        <w:t xml:space="preserve">        jsonb presentation_feedback</w:t>
        <w:br/>
        <w:t xml:space="preserve">        jsonb industry_readiness_feedback</w:t>
        <w:br/>
        <w:t xml:space="preserve">        jsonb next_steps_recommended</w:t>
        <w:br/>
        <w:t xml:space="preserve">        jsonb additional_resources</w:t>
        <w:br/>
        <w:t xml:space="preserve">        jsonb skill_development_suggestions</w:t>
        <w:br/>
        <w:t xml:space="preserve">        decimal technical_quality_score</w:t>
        <w:br/>
        <w:t xml:space="preserve">        decimal presentation_quality_score</w:t>
        <w:br/>
        <w:t xml:space="preserve">        decimal industry_relevance_score</w:t>
        <w:br/>
        <w:t xml:space="preserve">        decimal interview_readiness_score</w:t>
        <w:br/>
        <w:t xml:space="preserve">        boolean follow_up_required</w:t>
        <w:br/>
        <w:t xml:space="preserve">        timestamptz follow_up_date</w:t>
        <w:br/>
        <w:t xml:space="preserve">        jsonb action_items</w:t>
        <w:br/>
        <w:t xml:space="preserve">        timestamptz created_at</w:t>
        <w:br/>
        <w:t xml:space="preserve">    }</w:t>
        <w:br/>
        <w:t xml:space="preserve"/>
        <w:br/>
        <w:t xml:space="preserve">    %% Enhanced Skills &amp; Assessment System</w:t>
        <w:br/>
        <w:t xml:space="preserve">    skill_taxonomy {</w:t>
        <w:br/>
        <w:t xml:space="preserve">        uuid skill_id PK</w:t>
        <w:br/>
        <w:t xml:space="preserve">        uuid parent_skill_id FK</w:t>
        <w:br/>
        <w:t xml:space="preserve">        varchar skill_name</w:t>
        <w:br/>
        <w:t xml:space="preserve">        varchar skill_code UK</w:t>
        <w:br/>
        <w:t xml:space="preserve">        text skill_description</w:t>
        <w:br/>
        <w:t xml:space="preserve">        integer skill_level</w:t>
        <w:br/>
        <w:t xml:space="preserve">        varchar skill_category</w:t>
        <w:br/>
        <w:t xml:space="preserve">        jsonb industry_demand</w:t>
        <w:br/>
        <w:t xml:space="preserve">        jsonb job_role_requirements</w:t>
        <w:br/>
        <w:t xml:space="preserve">        decimal skill_market_value</w:t>
        <w:br/>
        <w:t xml:space="preserve">        varchar future_outlook</w:t>
        <w:br/>
        <w:t xml:space="preserve">        integer typical_learning_duration_hours</w:t>
        <w:br/>
        <w:t xml:space="preserve">        uuid prerequisite_skills</w:t>
        <w:br/>
        <w:t xml:space="preserve">        uuid complementary_skills</w:t>
        <w:br/>
        <w:t xml:space="preserve">        jsonb certification_pathways</w:t>
        <w:br/>
        <w:t xml:space="preserve">        jsonb assessment_methods</w:t>
        <w:br/>
        <w:t xml:space="preserve">        jsonb industry_validation_criteria</w:t>
        <w:br/>
        <w:t xml:space="preserve">        jsonb entry_level_proficiency</w:t>
        <w:br/>
        <w:t xml:space="preserve">        jsonb mid_level_proficiency</w:t>
        <w:br/>
        <w:t xml:space="preserve">        jsonb senior_level_proficiency</w:t>
        <w:br/>
        <w:t xml:space="preserve">        jsonb expert_level_proficiency</w:t>
        <w:br/>
        <w:t xml:space="preserve">        timestamptz created_at</w:t>
        <w:br/>
        <w:t xml:space="preserve">        timestamptz updated_at</w:t>
        <w:br/>
        <w:t xml:space="preserve">        boolean is_active</w:t>
        <w:br/>
        <w:t xml:space="preserve">    }</w:t>
        <w:br/>
        <w:t xml:space="preserve"/>
        <w:br/>
        <w:t xml:space="preserve">    user_skill_assessments {</w:t>
        <w:br/>
        <w:t xml:space="preserve">        uuid assessment_id PK</w:t>
        <w:br/>
        <w:t xml:space="preserve">        uuid user_id</w:t>
        <w:br/>
        <w:t xml:space="preserve">        uuid skill_id FK</w:t>
        <w:br/>
        <w:t xml:space="preserve">        uuid career_profile_id FK</w:t>
        <w:br/>
        <w:t xml:space="preserve">        timestamptz assessment_date</w:t>
        <w:br/>
        <w:t xml:space="preserve">        varchar assessment_method</w:t>
        <w:br/>
        <w:t xml:space="preserve">        uuid assessor_id</w:t>
        <w:br/>
        <w:t xml:space="preserve">        varchar current_proficiency_level</w:t>
        <w:br/>
        <w:t xml:space="preserve">        decimal proficiency_score</w:t>
        <w:br/>
        <w:t xml:space="preserve">        varchar confidence_level</w:t>
        <w:br/>
        <w:t xml:space="preserve">        jsonb evidence_provided</w:t>
        <w:br/>
        <w:t xml:space="preserve">        varchar validation_status</w:t>
        <w:br/>
        <w:t xml:space="preserve">        text validator_notes</w:t>
        <w:br/>
        <w:t xml:space="preserve">        varchar target_proficiency_level</w:t>
        <w:br/>
        <w:t xml:space="preserve">        jsonb development_plan</w:t>
        <w:br/>
        <w:t xml:space="preserve">        integer estimated_improvement_timeline_weeks</w:t>
        <w:br/>
        <w:t xml:space="preserve">        uuid previous_assessment_id FK</w:t>
        <w:br/>
        <w:t xml:space="preserve">        decimal improvement_since_last</w:t>
        <w:br/>
        <w:t xml:space="preserve">        decimal skill_development_velocity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Interview Preparation &amp; Job Search</w:t>
        <w:br/>
        <w:t xml:space="preserve">    interview_preparation {</w:t>
        <w:br/>
        <w:t xml:space="preserve">        uuid preparation_id PK</w:t>
        <w:br/>
        <w:t xml:space="preserve">        uuid user_id</w:t>
        <w:br/>
        <w:t xml:space="preserve">        uuid career_profile_id FK</w:t>
        <w:br/>
        <w:t xml:space="preserve">        varchar target_company</w:t>
        <w:br/>
        <w:t xml:space="preserve">        varchar target_role</w:t>
        <w:br/>
        <w:t xml:space="preserve">        varchar interview_type</w:t>
        <w:br/>
        <w:t xml:space="preserve">        varchar preparation_stage</w:t>
        <w:br/>
        <w:t xml:space="preserve">        jsonb research_completed</w:t>
        <w:br/>
        <w:t xml:space="preserve">        jsonb questions_practiced</w:t>
        <w:br/>
        <w:t xml:space="preserve">        jsonb answers_prepared</w:t>
        <w:br/>
        <w:t xml:space="preserve">        jsonb technical_topics_studied</w:t>
        <w:br/>
        <w:t xml:space="preserve">        integer mock_interviews_completed</w:t>
        <w:br/>
        <w:t xml:space="preserve">        integer confidence_level</w:t>
        <w:br/>
        <w:t xml:space="preserve">        decimal readiness_score</w:t>
        <w:br/>
        <w:t xml:space="preserve">        jsonb areas_for_improvement</w:t>
        <w:br/>
        <w:t xml:space="preserve">        jsonb strengths_to_highlight</w:t>
        <w:br/>
        <w:t xml:space="preserve">        decimal latest_mock_interview_score</w:t>
        <w:br/>
        <w:t xml:space="preserve">        decimal communication_score</w:t>
        <w:br/>
        <w:t xml:space="preserve">        decimal technical_knowledge_score</w:t>
        <w:br/>
        <w:t xml:space="preserve">        decimal problem_solving_score</w:t>
        <w:br/>
        <w:t xml:space="preserve">        decimal cultural_fit_score</w:t>
        <w:br/>
        <w:t xml:space="preserve">        uuid coach_assigned FK</w:t>
        <w:br/>
        <w:t xml:space="preserve">        integer coaching_sessions_completed</w:t>
        <w:br/>
        <w:t xml:space="preserve">        jsonb peer_practice_partners</w:t>
        <w:br/>
        <w:t xml:space="preserve">        timestamptz interview_scheduled_date</w:t>
        <w:br/>
        <w:t xml:space="preserve">        boolean interview_completed</w:t>
        <w:br/>
        <w:t xml:space="preserve">        varchar interview_outcome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job_applications {</w:t>
        <w:br/>
        <w:t xml:space="preserve">        uuid application_id PK</w:t>
        <w:br/>
        <w:t xml:space="preserve">        uuid user_id</w:t>
        <w:br/>
        <w:t xml:space="preserve">        uuid career_profile_id FK</w:t>
        <w:br/>
        <w:t xml:space="preserve">        varchar company_name</w:t>
        <w:br/>
        <w:t xml:space="preserve">        varchar job_title</w:t>
        <w:br/>
        <w:t xml:space="preserve">        text job_posting_url</w:t>
        <w:br/>
        <w:t xml:space="preserve">        jsonb salary_range</w:t>
        <w:br/>
        <w:t xml:space="preserve">        varchar location</w:t>
        <w:br/>
        <w:t xml:space="preserve">        boolean remote_option</w:t>
        <w:br/>
        <w:t xml:space="preserve">        date application_date</w:t>
        <w:br/>
        <w:t xml:space="preserve">        varchar application_status</w:t>
        <w:br/>
        <w:t xml:space="preserve">        varchar application_method</w:t>
        <w:br/>
        <w:t xml:space="preserve">        decimal skills_match_percentage</w:t>
        <w:br/>
        <w:t xml:space="preserve">        jsonb requirements_met</w:t>
        <w:br/>
        <w:t xml:space="preserve">        jsonb requirements_gaps</w:t>
        <w:br/>
        <w:t xml:space="preserve">        jsonb culture_fit_assessment</w:t>
        <w:br/>
        <w:t xml:space="preserve">        varchar resume_version</w:t>
        <w:br/>
        <w:t xml:space="preserve">        text cover_letter_customization</w:t>
        <w:br/>
        <w:t xml:space="preserve">        jsonb portfolio_pieces_submitted</w:t>
        <w:br/>
        <w:t xml:space="preserve">        jsonb interview_stages</w:t>
        <w:br/>
        <w:t xml:space="preserve">        varchar current_interview_stage</w:t>
        <w:br/>
        <w:t xml:space="preserve">        jsonb interview_feedback</w:t>
        <w:br/>
        <w:t xml:space="preserve">        varchar final_outcome</w:t>
        <w:br/>
        <w:t xml:space="preserve">        date outcome_date</w:t>
        <w:br/>
        <w:t xml:space="preserve">        decimal salary_offered</w:t>
        <w:br/>
        <w:t xml:space="preserve">        text rejection_reason</w:t>
        <w:br/>
        <w:t xml:space="preserve">        text feedback_received</w:t>
        <w:br/>
        <w:t xml:space="preserve">        jsonb follow_up_actions</w:t>
        <w:br/>
        <w:t xml:space="preserve">        jsonb connections_made</w:t>
        <w:br/>
        <w:t xml:space="preserve">        text lessons_learned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Enhanced Vector Embeddings</w:t>
        <w:br/>
        <w:t xml:space="preserve">    embedding_models {</w:t>
        <w:br/>
        <w:t xml:space="preserve">        uuid model_id PK</w:t>
        <w:br/>
        <w:t xml:space="preserve">        varchar model_name UK</w:t>
        <w:br/>
        <w:t xml:space="preserve">        varchar model_version</w:t>
        <w:br/>
        <w:t xml:space="preserve">        varchar provider</w:t>
        <w:br/>
        <w:t xml:space="preserve">        integer embedding_dimensions</w:t>
        <w:br/>
        <w:t xml:space="preserve">        integer context_window</w:t>
        <w:br/>
        <w:t xml:space="preserve">        text model_description</w:t>
        <w:br/>
        <w:t xml:space="preserve">        boolean career_content_optimized</w:t>
        <w:br/>
        <w:t xml:space="preserve">        boolean industry_terminology_trained</w:t>
        <w:br/>
        <w:t xml:space="preserve">        boolean job_matching_capabilities</w:t>
        <w:br/>
        <w:t xml:space="preserve">        integer tokens_per_request_limit</w:t>
        <w:br/>
        <w:t xml:space="preserve">        integer requests_per_minute_limit</w:t>
        <w:br/>
        <w:t xml:space="preserve">        decimal cost_per_1k_tokens</w:t>
        <w:br/>
        <w:t xml:space="preserve">        jsonb model_parameters</w:t>
        <w:br/>
        <w:t xml:space="preserve">        boolean is_active</w:t>
        <w:br/>
        <w:t xml:space="preserve">        boolean is_default</w:t>
        <w:br/>
        <w:t xml:space="preserve">        timestamptz created_at</w:t>
        <w:br/>
        <w:t xml:space="preserve">    }</w:t>
        <w:br/>
        <w:t xml:space="preserve"/>
        <w:br/>
        <w:t xml:space="preserve">    content_embeddings {</w:t>
        <w:br/>
        <w:t xml:space="preserve">        uuid embedding_id PK</w:t>
        <w:br/>
        <w:t xml:space="preserve">        uuid chunk_id FK</w:t>
        <w:br/>
        <w:t xml:space="preserve">        uuid model_id FK</w:t>
        <w:br/>
        <w:t xml:space="preserve">        vector embedding_vector</w:t>
        <w:br/>
        <w:t xml:space="preserve">        jsonb embedding_metadata</w:t>
        <w:br/>
        <w:t xml:space="preserve">        vector industry_context_vector</w:t>
        <w:br/>
        <w:t xml:space="preserve">        vector job_role_relevance_vector</w:t>
        <w:br/>
        <w:t xml:space="preserve">        vector career_stage_alignment_vector</w:t>
        <w:br/>
        <w:t xml:space="preserve">        text content_hash</w:t>
        <w:br/>
        <w:t xml:space="preserve">        integer token_count</w:t>
        <w:br/>
        <w:t xml:space="preserve">        integer generation_time_ms</w:t>
        <w:br/>
        <w:t xml:space="preserve">        jsonb industry_keywords_embedded</w:t>
        <w:br/>
        <w:t xml:space="preserve">        jsonb job_role_keywords_embedded</w:t>
        <w:br/>
        <w:t xml:space="preserve">        jsonb skill_keywords_embedded</w:t>
        <w:br/>
        <w:t xml:space="preserve">        timestamptz created_at</w:t>
        <w:br/>
        <w:t xml:space="preserve">    }</w:t>
        <w:br/>
        <w:t xml:space="preserve"/>
        <w:br/>
        <w:t xml:space="preserve">    %% Enhanced Assessment System</w:t>
        <w:br/>
        <w:t xml:space="preserve">    assessments {</w:t>
        <w:br/>
        <w:t xml:space="preserve">        uuid assessment_id PK</w:t>
        <w:br/>
        <w:t xml:space="preserve">        uuid chunk_id FK</w:t>
        <w:br/>
        <w:t xml:space="preserve">        varchar title</w:t>
        <w:br/>
        <w:t xml:space="preserve">        text description</w:t>
        <w:br/>
        <w:t xml:space="preserve">        assessment_type assessment_type</w:t>
        <w:br/>
        <w:t xml:space="preserve">        difficulty_level difficulty_level</w:t>
        <w:br/>
        <w:t xml:space="preserve">        text question_text</w:t>
        <w:br/>
        <w:t xml:space="preserve">        text instructions</w:t>
        <w:br/>
        <w:t xml:space="preserve">        jsonb hints</w:t>
        <w:br/>
        <w:t xml:space="preserve">        text industry_context</w:t>
        <w:br/>
        <w:t xml:space="preserve">        text real_world_scenario</w:t>
        <w:br/>
        <w:t xml:space="preserve">        jsonb job_role_relevance</w:t>
        <w:br/>
        <w:t xml:space="preserve">        integer interview_preparation_value</w:t>
        <w:br/>
        <w:t xml:space="preserve">        integer portfolio_integration_potential</w:t>
        <w:br/>
        <w:t xml:space="preserve">        jsonb technical_skills_assessed</w:t>
        <w:br/>
        <w:t xml:space="preserve">        jsonb soft_skills_assessed</w:t>
        <w:br/>
        <w:t xml:space="preserve">        boolean problem_solving_approach_evaluated</w:t>
        <w:br/>
        <w:t xml:space="preserve">        boolean communication_skills_evaluated</w:t>
        <w:br/>
        <w:t xml:space="preserve">        integer points_possible</w:t>
        <w:br/>
        <w:t xml:space="preserve">        integer passing_score</w:t>
        <w:br/>
        <w:t xml:space="preserve">        integer industry_benchmark_score</w:t>
        <w:br/>
        <w:t xml:space="preserve">        integer time_limit_minutes</w:t>
        <w:br/>
        <w:t xml:space="preserve">        integer attempts_allowed</w:t>
        <w:br/>
        <w:t xml:space="preserve">        cognitive_level cognitive_level</w:t>
        <w:br/>
        <w:t xml:space="preserve">        integer estimated_time_minutes</w:t>
        <w:br/>
        <w:t xml:space="preserve">        boolean auto_gradable</w:t>
        <w:br/>
        <w:t xml:space="preserve">        boolean requires_human_review</w:t>
        <w:br/>
        <w:t xml:space="preserve">        jsonb coaching_conversation_triggers</w:t>
        <w:br/>
        <w:t xml:space="preserve">        jsonb mentorship_discussion_points</w:t>
        <w:br/>
        <w:t xml:space="preserve">        jsonb skill_development_recommendations</w:t>
        <w:br/>
        <w:t xml:space="preserve">        boolean randomize_options</w:t>
        <w:br/>
        <w:t xml:space="preserve">        integer option_pool_size</w:t>
        <w:br/>
        <w:t xml:space="preserve">        timestamptz created_at</w:t>
        <w:br/>
        <w:t xml:space="preserve">        timestamptz updated_at</w:t>
        <w:br/>
        <w:t xml:space="preserve">        uuid created_by</w:t>
        <w:br/>
        <w:t xml:space="preserve">    }</w:t>
        <w:br/>
        <w:t xml:space="preserve"/>
        <w:br/>
        <w:t xml:space="preserve">    %% Enhanced User Progress &amp; Career Analytics</w:t>
        <w:br/>
        <w:t xml:space="preserve">    user_progress {</w:t>
        <w:br/>
        <w:t xml:space="preserve">        uuid progress_id PK</w:t>
        <w:br/>
        <w:t xml:space="preserve">        uuid user_id</w:t>
        <w:br/>
        <w:t xml:space="preserve">        uuid chunk_id FK</w:t>
        <w:br/>
        <w:t xml:space="preserve">        uuid persona_id FK</w:t>
        <w:br/>
        <w:t xml:space="preserve">        uuid role_id FK</w:t>
        <w:br/>
        <w:t xml:space="preserve">        uuid career_profile_id FK</w:t>
        <w:br/>
        <w:t xml:space="preserve">        progress_status status</w:t>
        <w:br/>
        <w:t xml:space="preserve">        decimal completion_percentage</w:t>
        <w:br/>
        <w:t xml:space="preserve">        decimal mastery_score</w:t>
        <w:br/>
        <w:t xml:space="preserve">        decimal industry_readiness_score</w:t>
        <w:br/>
        <w:t xml:space="preserve">        decimal interview_readiness_contribution</w:t>
        <w:br/>
        <w:t xml:space="preserve">        decimal portfolio_readiness_contribution</w:t>
        <w:br/>
        <w:t xml:space="preserve">        integer time_spent_minutes</w:t>
        <w:br/>
        <w:t xml:space="preserve">        integer session_count</w:t>
        <w:br/>
        <w:t xml:space="preserve">        integer interaction_count</w:t>
        <w:br/>
        <w:t xml:space="preserve">        difficulty_level difficulty_experienced</w:t>
        <w:br/>
        <w:t xml:space="preserve">        integer help_requests_count</w:t>
        <w:br/>
        <w:t xml:space="preserve">        integer error_count</w:t>
        <w:br/>
        <w:t xml:space="preserve">        integer retry_count</w:t>
        <w:br/>
        <w:t xml:space="preserve">        integer mentor_consultations</w:t>
        <w:br/>
        <w:t xml:space="preserve">        integer real_world_application_attempts</w:t>
        <w:br/>
        <w:t xml:space="preserve">        decimal industry_context_understanding_score</w:t>
        <w:br/>
        <w:t xml:space="preserve">        decimal professional_scenario_success_rate</w:t>
        <w:br/>
        <w:t xml:space="preserve">        timestamptz first_accessed_at</w:t>
        <w:br/>
        <w:t xml:space="preserve">        timestamptz last_accessed_at</w:t>
        <w:br/>
        <w:t xml:space="preserve">        timestamptz completed_at</w:t>
        <w:br/>
        <w:t xml:space="preserve">        timestamptz industry_ready_at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career_transformation_progress {</w:t>
        <w:br/>
        <w:t xml:space="preserve">        uuid transformation_id PK</w:t>
        <w:br/>
        <w:t xml:space="preserve">        uuid user_id UK</w:t>
        <w:br/>
        <w:t xml:space="preserve">        uuid career_profile_id FK</w:t>
        <w:br/>
        <w:t xml:space="preserve">        career_stage current_stage</w:t>
        <w:br/>
        <w:t xml:space="preserve">        date stage_start_date</w:t>
        <w:br/>
        <w:t xml:space="preserve">        date expected_completion_date</w:t>
        <w:br/>
        <w:t xml:space="preserve">        decimal overall_progress_percentage</w:t>
        <w:br/>
        <w:t xml:space="preserve">        decimal assessment_completion_percentage</w:t>
        <w:br/>
        <w:t xml:space="preserve">        decimal foundation_completion_percentage</w:t>
        <w:br/>
        <w:t xml:space="preserve">        decimal skill_development_percentage</w:t>
        <w:br/>
        <w:t xml:space="preserve">        decimal portfolio_completion_percentage</w:t>
        <w:br/>
        <w:t xml:space="preserve">        decimal interview_prep_percentage</w:t>
        <w:br/>
        <w:t xml:space="preserve">        decimal job_search_progress_percentage</w:t>
        <w:br/>
        <w:t xml:space="preserve">        jsonb skills_mastered</w:t>
        <w:br/>
        <w:t xml:space="preserve">        jsonb skills_in_progress</w:t>
        <w:br/>
        <w:t xml:space="preserve">        jsonb skills_planned</w:t>
        <w:br/>
        <w:t xml:space="preserve">        jsonb competency_gap_analysis</w:t>
        <w:br/>
        <w:t xml:space="preserve">        integer projects_completed</w:t>
        <w:br/>
        <w:t xml:space="preserve">        integer projects_in_progress</w:t>
        <w:br/>
        <w:t xml:space="preserve">        integer showcase_ready_projects</w:t>
        <w:br/>
        <w:t xml:space="preserve">        integer industry_validated_projects</w:t>
        <w:br/>
        <w:t xml:space="preserve">        integer mock_interviews_completed</w:t>
        <w:br/>
        <w:t xml:space="preserve">        decimal interview_readiness_score</w:t>
        <w:br/>
        <w:t xml:space="preserve">        integer job_applications_submitted</w:t>
        <w:br/>
        <w:t xml:space="preserve">        integer interviews_scheduled</w:t>
        <w:br/>
        <w:t xml:space="preserve">        integer offers_received</w:t>
        <w:br/>
        <w:t xml:space="preserve">        boolean mentorship_relationship_active</w:t>
        <w:br/>
        <w:t xml:space="preserve">        integer coaching_sessions_completed</w:t>
        <w:br/>
        <w:t xml:space="preserve">        integer peer_interactions_count</w:t>
        <w:br/>
        <w:t xml:space="preserve">        varchar community_engagement_level</w:t>
        <w:br/>
        <w:t xml:space="preserve">        decimal goal_achievement_rate</w:t>
        <w:br/>
        <w:t xml:space="preserve">        decimal milestone_completion_rate</w:t>
        <w:br/>
        <w:t xml:space="preserve">        boolean time_on_track</w:t>
        <w:br/>
        <w:t xml:space="preserve">        integer confidence_level</w:t>
        <w:br/>
        <w:t xml:space="preserve">        decimal industry_knowledge_score</w:t>
        <w:br/>
        <w:t xml:space="preserve">        decimal technical_competency_score</w:t>
        <w:br/>
        <w:t xml:space="preserve">        decimal professional_presentation_score</w:t>
        <w:br/>
        <w:t xml:space="preserve">        decimal networking_effectiveness_score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Career Outcome &amp; Feedback System</w:t>
        <w:br/>
        <w:t xml:space="preserve">    employer_feedback {</w:t>
        <w:br/>
        <w:t xml:space="preserve">        uuid feedback_id PK</w:t>
        <w:br/>
        <w:t xml:space="preserve">        uuid user_id</w:t>
        <w:br/>
        <w:t xml:space="preserve">        varchar employer_company</w:t>
        <w:br/>
        <w:t xml:space="preserve">        varchar employer_contact_name</w:t>
        <w:br/>
        <w:t xml:space="preserve">        varchar employer_title</w:t>
        <w:br/>
        <w:t xml:space="preserve">        timestamptz feedback_date</w:t>
        <w:br/>
        <w:t xml:space="preserve">        date hire_date</w:t>
        <w:br/>
        <w:t xml:space="preserve">        varchar job_title</w:t>
        <w:br/>
        <w:t xml:space="preserve">        decimal starting_salary</w:t>
        <w:br/>
        <w:t xml:space="preserve">        varchar employment_type</w:t>
        <w:br/>
        <w:t xml:space="preserve">        decimal overall_performance_rating</w:t>
        <w:br/>
        <w:t xml:space="preserve">        decimal technical_skills_rating</w:t>
        <w:br/>
        <w:t xml:space="preserve">        decimal problem_solving_rating</w:t>
        <w:br/>
        <w:t xml:space="preserve">        decimal communication_skills_rating</w:t>
        <w:br/>
        <w:t xml:space="preserve">        decimal teamwork_rating</w:t>
        <w:br/>
        <w:t xml:space="preserve">        decimal adaptability_rating</w:t>
        <w:br/>
        <w:t xml:space="preserve">        jsonb strengths_identified</w:t>
        <w:br/>
        <w:t xml:space="preserve">        jsonb areas_for_improvement</w:t>
        <w:br/>
        <w:t xml:space="preserve">        text training_program_effectiveness</w:t>
        <w:br/>
        <w:t xml:space="preserve">        text preparation_quality_feedback</w:t>
        <w:br/>
        <w:t xml:space="preserve">        text interview_performance_notes</w:t>
        <w:br/>
        <w:t xml:space="preserve">        text portfolio_quality_feedback</w:t>
        <w:br/>
        <w:t xml:space="preserve">        text technical_assessment_feedback</w:t>
        <w:br/>
        <w:t xml:space="preserve">        text cultural_fit_assessment</w:t>
        <w:br/>
        <w:t xml:space="preserve">        jsonb curriculum_improvement_suggestions</w:t>
        <w:br/>
        <w:t xml:space="preserve">        jsonb additional_skills_needed</w:t>
        <w:br/>
        <w:t xml:space="preserve">        text industry_readiness_feedback</w:t>
        <w:br/>
        <w:t xml:space="preserve">        boolean willing_to_hire_more</w:t>
        <w:br/>
        <w:t xml:space="preserve">        boolean partnership_interest</w:t>
        <w:br/>
        <w:t xml:space="preserve">        boolean mentorship_opportunities</w:t>
        <w:br/>
        <w:t xml:space="preserve">        timestamptz created_at</w:t>
        <w:br/>
        <w:t xml:space="preserve">    }</w:t>
        <w:br/>
        <w:t xml:space="preserve"/>
        <w:br/>
        <w:t xml:space="preserve">    career_outcomes {</w:t>
        <w:br/>
        <w:t xml:space="preserve">        uuid outcome_id PK</w:t>
        <w:br/>
        <w:t xml:space="preserve">        uuid user_id</w:t>
        <w:br/>
        <w:t xml:space="preserve">        uuid career_profile_id FK</w:t>
        <w:br/>
        <w:t xml:space="preserve">        varchar outcome_type</w:t>
        <w:br/>
        <w:t xml:space="preserve">        date outcome_date</w:t>
        <w:br/>
        <w:t xml:space="preserve">        varchar verification_status</w:t>
        <w:br/>
        <w:t xml:space="preserve">        varchar company_name</w:t>
        <w:br/>
        <w:t xml:space="preserve">        varchar job_title</w:t>
        <w:br/>
        <w:t xml:space="preserve">        varchar job_level</w:t>
        <w:br/>
        <w:t xml:space="preserve">        industry_sector industry_sector</w:t>
        <w:br/>
        <w:t xml:space="preserve">        varchar employment_type</w:t>
        <w:br/>
        <w:t xml:space="preserve">        decimal starting_salary</w:t>
        <w:br/>
        <w:t xml:space="preserve">        varchar salary_currency</w:t>
        <w:br/>
        <w:t xml:space="preserve">        decimal total_compensation</w:t>
        <w:br/>
        <w:t xml:space="preserve">        decimal salary_increase_percentage</w:t>
        <w:br/>
        <w:t xml:space="preserve">        integer time_to_first_offer_days</w:t>
        <w:br/>
        <w:t xml:space="preserve">        integer total_applications_submitted</w:t>
        <w:br/>
        <w:t xml:space="preserve">        integer interviews_attended</w:t>
        <w:br/>
        <w:t xml:space="preserve">        integer offers_received</w:t>
        <w:br/>
        <w:t xml:space="preserve">        jsonb skills_most_valuable</w:t>
        <w:br/>
        <w:t xml:space="preserve">        jsonb portfolio_projects_showcased</w:t>
        <w:br/>
        <w:t xml:space="preserve">        decimal interview_preparation_effectiveness</w:t>
        <w:br/>
        <w:t xml:space="preserve">        decimal mentorship_impact_rating</w:t>
        <w:br/>
        <w:t xml:space="preserve">        varchar work_location</w:t>
        <w:br/>
        <w:t xml:space="preserve">        integer remote_work_percentage</w:t>
        <w:br/>
        <w:t xml:space="preserve">        boolean relocation_required</w:t>
        <w:br/>
        <w:t xml:space="preserve">        jsonb career_growth_opportunities</w:t>
        <w:br/>
        <w:t xml:space="preserve">        jsonb continued_learning_requirements</w:t>
        <w:br/>
        <w:t xml:space="preserve">        boolean mentorship_opportunities_available</w:t>
        <w:br/>
        <w:t xml:space="preserve">        decimal job_satisfaction_rating</w:t>
        <w:br/>
        <w:t xml:space="preserve">        decimal career_transition_success_rating</w:t>
        <w:br/>
        <w:t xml:space="preserve">        decimal program_recommendation_likelihood</w:t>
        <w:br/>
        <w:t xml:space="preserve">        text success_story</w:t>
        <w:br/>
        <w:t xml:space="preserve">        jsonb six_month_update</w:t>
        <w:br/>
        <w:t xml:space="preserve">        jsonb one_year_update</w:t>
        <w:br/>
        <w:t xml:space="preserve">        text career_progression_notes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RELATIONSHIPS %%</w:t>
        <w:br/>
        <w:t xml:space="preserve">    </w:t>
        <w:br/>
        <w:t xml:space="preserve">    %% Core Career Management</w:t>
        <w:br/>
        <w:t xml:space="preserve">    persona_profiles ||--o{ user_career_profiles : "guides"</w:t>
        <w:br/>
        <w:t xml:space="preserve">    persona_profiles ||--o{ mentorship_relationships : "informs"</w:t>
        <w:br/>
        <w:t xml:space="preserve">    persona_profiles ||--o{ persona_content_adaptations : "customizes"</w:t>
        <w:br/>
        <w:t xml:space="preserve">    persona_profiles ||--o{ user_progress : "personalizes"</w:t>
        <w:br/>
        <w:t xml:space="preserve">    </w:t>
        <w:br/>
        <w:t xml:space="preserve">    user_career_profiles ||--o{ career_transformation_progress : "tracks"</w:t>
        <w:br/>
        <w:t xml:space="preserve">    user_career_profiles ||--o{ career_milestones : "defines"</w:t>
        <w:br/>
        <w:t xml:space="preserve">    user_career_profiles ||--o{ user_portfolio_projects : "guides"</w:t>
        <w:br/>
        <w:t xml:space="preserve">    user_career_profiles ||--o{ user_skill_assessments : "assesses"</w:t>
        <w:br/>
        <w:t xml:space="preserve">    user_career_profiles ||--o{ interview_preparation : "prepares"</w:t>
        <w:br/>
        <w:t xml:space="preserve">    user_career_profiles ||--o{ job_applications : "applies_through"</w:t>
        <w:br/>
        <w:t xml:space="preserve">    user_career_profiles ||--o{ career_outcomes : "achieves"</w:t>
        <w:br/>
        <w:t xml:space="preserve">    user_career_profiles ||--o{ user_progress : "contextualizes"</w:t>
        <w:br/>
        <w:t xml:space="preserve"/>
        <w:br/>
        <w:t xml:space="preserve">    %% Enhanced Curriculum Hierarchy</w:t>
        <w:br/>
        <w:t xml:space="preserve">    curriculum_modules ||--o{ curriculum_components : "contains"</w:t>
        <w:br/>
        <w:t xml:space="preserve">    curriculum_components ||--o{ curriculum_topics : "contains"</w:t>
        <w:br/>
        <w:t xml:space="preserve">    curriculum_topics ||--o{ curriculum_concepts : "contains"</w:t>
        <w:br/>
        <w:t xml:space="preserve">    curriculum_concepts ||--o{ content_chunks : "realizes"</w:t>
        <w:br/>
        <w:t xml:space="preserve"/>
        <w:br/>
        <w:t xml:space="preserve">    %% Enhanced Content Management</w:t>
        <w:br/>
        <w:t xml:space="preserve">    content_chunks ||--o{ industry_case_studies : "exemplifies"</w:t>
        <w:br/>
        <w:t xml:space="preserve">    content_chunks ||--o{ content_role_variations : "adapts_for_role"</w:t>
        <w:br/>
        <w:t xml:space="preserve">    content_chunks ||--o{ persona_content_adaptations : "adapts_for_persona"</w:t>
        <w:br/>
        <w:t xml:space="preserve">    content_chunks ||--o{ content_embeddings : "vectorizes"</w:t>
        <w:br/>
        <w:t xml:space="preserve">    content_chunks ||--o{ assessments : "evaluates"</w:t>
        <w:br/>
        <w:t xml:space="preserve">    content_chunks ||--o{ user_progress : "tracks_learning"</w:t>
        <w:br/>
        <w:t xml:space="preserve">    professional_project_templates ||--o{ user_portfolio_projects : "guides"</w:t>
        <w:br/>
        <w:t xml:space="preserve"/>
        <w:br/>
        <w:t xml:space="preserve">    %% Mentorship &amp; Coaching System</w:t>
        <w:br/>
        <w:t xml:space="preserve">    mentor_profiles ||--o{ mentorship_relationships : "mentors_in"</w:t>
        <w:br/>
        <w:t xml:space="preserve">    mentor_profiles ||--o{ interview_preparation : "coaches"</w:t>
        <w:br/>
        <w:t xml:space="preserve">    mentorship_relationships ||--o{ career_coaching_sessions : "conducts"</w:t>
        <w:br/>
        <w:t xml:space="preserve"/>
        <w:br/>
        <w:t xml:space="preserve">    %% Portfolio Management</w:t>
        <w:br/>
        <w:t xml:space="preserve">    user_portfolio_projects ||--o{ project_reviews : "reviewed_through"</w:t>
        <w:br/>
        <w:t xml:space="preserve"/>
        <w:br/>
        <w:t xml:space="preserve">    %% Skills &amp; Assessment</w:t>
        <w:br/>
        <w:t xml:space="preserve">    skill_taxonomy ||--o{ skill_taxonomy : "parent_child"</w:t>
        <w:br/>
        <w:t xml:space="preserve">    skill_taxonomy ||--o{ user_skill_assessments : "evaluates"</w:t>
        <w:br/>
        <w:t xml:space="preserve"/>
        <w:br/>
        <w:t xml:space="preserve">    %% AI Avatar Integration</w:t>
        <w:br/>
        <w:t xml:space="preserve">    ai_avatar_roles ||--o{ content_role_variations : "customizes"</w:t>
        <w:br/>
        <w:t xml:space="preserve">    ai_avatar_roles ||--o{ user_progress : "delivers"</w:t>
        <w:br/>
        <w:t xml:space="preserve"/>
        <w:br/>
        <w:t xml:space="preserve">    %% Vector Search &amp; Embeddings</w:t>
        <w:br/>
        <w:t xml:space="preserve">    embedding_models ||--o{ content_embeddings : "generates"</w:t>
        <w:br/>
        <w:t xml:space="preserve"/>
        <w:br/>
        <w:t xml:space="preserve">    %% Assessment System</w:t>
        <w:br/>
        <w:t xml:space="preserve">    assessments ||--o{ assessment_options : "has_options"</w:t>
        <w:br/>
        <w:t xml:space="preserve">    assessments ||--o{ assessment_test_cases : "has_test_cases"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implified Career Transformation Flow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Diagram</w:t>
        <w:br/>
        <w:t xml:space="preserve">    %% Core Career Transformation Flow</w:t>
        <w:br/>
        <w:t xml:space="preserve">    USER_CAREER_PROFILES ||--o{ CAREER_TRANSFORMATION_PROGRESS : tracks</w:t>
        <w:br/>
        <w:t xml:space="preserve">    USER_CAREER_PROFILES ||--o{ MENTORSHIP_RELATIONSHIPS : engages_in</w:t>
        <w:br/>
        <w:t xml:space="preserve">    USER_CAREER_PROFILES ||--o{ USER_PORTFOLIO_PROJECTS : develops</w:t>
        <w:br/>
        <w:t xml:space="preserve">    USER_CAREER_PROFILES ||--o{ INTERVIEW_PREPARATION : prepares_for</w:t>
        <w:br/>
        <w:t xml:space="preserve">    USER_CAREER_PROFILES ||--o{ JOB_APPLICATIONS : submits</w:t>
        <w:br/>
        <w:t xml:space="preserve">    USER_CAREER_PROFILES ||--o{ CAREER_OUTCOMES : achieves</w:t>
        <w:br/>
        <w:t xml:space="preserve">    </w:t>
        <w:br/>
        <w:t xml:space="preserve">    MENTOR_PROFILES ||--o{ MENTORSHIP_RELATIONSHIPS : provides</w:t>
        <w:br/>
        <w:t xml:space="preserve">    MENTORSHIP_RELATIONSHIPS ||--o{ CAREER_COACHING_SESSIONS : includes</w:t>
        <w:br/>
        <w:t xml:space="preserve">    </w:t>
        <w:br/>
        <w:t xml:space="preserve">    PROFESSIONAL_PROJECT_TEMPLATES ||--o{ USER_PORTFOLIO_PROJECTS : guides</w:t>
        <w:br/>
        <w:t xml:space="preserve">    USER_PORTFOLIO_PROJECTS ||--o{ PROJECT_REVIEWS : receives</w:t>
        <w:br/>
        <w:t xml:space="preserve">    </w:t>
        <w:br/>
        <w:t xml:space="preserve">    CONTENT_CHUNKS ||--o{ INDUSTRY_CASE_STUDIES : includes</w:t>
        <w:br/>
        <w:t xml:space="preserve">    CONTENT_CHUNKS ||--o{ USER_PROGRESS : enables</w:t>
        <w:br/>
        <w:t xml:space="preserve">    </w:t>
        <w:br/>
        <w:t xml:space="preserve">    SKILL_TAXONOMY ||--o{ USER_SKILL_ASSESSMENTS : measures</w:t>
        <w:br/>
        <w:t xml:space="preserve">    </w:t>
        <w:br/>
        <w:t xml:space="preserve">    EMPLOYER_FEEDBACK ||--|| CAREER_OUTCOMES : validates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areer Transformation Architecture Overview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B</w:t>
        <w:br/>
        <w:t xml:space="preserve">    subgraph "Career Assessment &amp; Planning Layer"</w:t>
        <w:br/>
        <w:t xml:space="preserve">        A[user_career_profiles] --&gt; B[Career Goals &amp; Background]</w:t>
        <w:br/>
        <w:t xml:space="preserve">        C[industry_sectors] --&gt; D[Market Intelligence]</w:t>
        <w:br/>
        <w:t xml:space="preserve">        E[persona_profiles] --&gt; F[Learning Personalization]</w:t>
        <w:br/>
        <w:t xml:space="preserve">    end</w:t>
        <w:br/>
        <w:t xml:space="preserve">    </w:t>
        <w:br/>
        <w:t xml:space="preserve">    subgraph "Mentorship &amp; Coaching Layer" </w:t>
        <w:br/>
        <w:t xml:space="preserve">        G[mentor_profiles] --&gt; H[Expert Network]</w:t>
        <w:br/>
        <w:t xml:space="preserve">        I[mentorship_relationships] --&gt; J[1:1 Guidance]</w:t>
        <w:br/>
        <w:t xml:space="preserve">        K[career_coaching_sessions] --&gt; L[Structured Support]</w:t>
        <w:br/>
        <w:t xml:space="preserve">        M[career_milestones] --&gt; N[Achievement Tracking]</w:t>
        <w:br/>
        <w:t xml:space="preserve">    end</w:t>
        <w:br/>
        <w:t xml:space="preserve">    </w:t>
        <w:br/>
        <w:t xml:space="preserve">    subgraph "Enhanced Content Delivery Layer"</w:t>
        <w:br/>
        <w:t xml:space="preserve">        O[content_chunks] --&gt; P[Career-Contextualized Learning]</w:t>
        <w:br/>
        <w:t xml:space="preserve">        Q[industry_case_studies] --&gt; R[Real-World Examples]</w:t>
        <w:br/>
        <w:t xml:space="preserve">        S[professional_project_templates] --&gt; T[Portfolio Guidance]</w:t>
        <w:br/>
        <w:t xml:space="preserve">        U[ai_avatar_roles] --&gt; V[Multi-Role AI Support]</w:t>
        <w:br/>
        <w:t xml:space="preserve">    end</w:t>
        <w:br/>
        <w:t xml:space="preserve">    </w:t>
        <w:br/>
        <w:t xml:space="preserve">    subgraph "Skills Development &amp; Assessment Layer"</w:t>
        <w:br/>
        <w:t xml:space="preserve">        W[skill_taxonomy] --&gt; X[Industry-Aligned Skills]</w:t>
        <w:br/>
        <w:t xml:space="preserve">        Y[user_skill_assessments] --&gt; Z[Competency Tracking]</w:t>
        <w:br/>
        <w:t xml:space="preserve">        AA[assessments] --&gt; BB[Career-Focused Evaluation]</w:t>
        <w:br/>
        <w:t xml:space="preserve">    end</w:t>
        <w:br/>
        <w:t xml:space="preserve">    </w:t>
        <w:br/>
        <w:t xml:space="preserve">    subgraph "Portfolio &amp; Project Management Layer"</w:t>
        <w:br/>
        <w:t xml:space="preserve">        S --&gt; CC[user_portfolio_projects]</w:t>
        <w:br/>
        <w:t xml:space="preserve">        CC --&gt; DD[project_reviews]</w:t>
        <w:br/>
        <w:t xml:space="preserve">        CC --&gt; EE[Showcase-Ready Projects]</w:t>
        <w:br/>
        <w:t xml:space="preserve">    end</w:t>
        <w:br/>
        <w:t xml:space="preserve">    </w:t>
        <w:br/>
        <w:t xml:space="preserve">    subgraph "Job Search &amp; Interview Preparation Layer"</w:t>
        <w:br/>
        <w:t xml:space="preserve">        FF[interview_preparation] --&gt; GG[Interview Readiness]</w:t>
        <w:br/>
        <w:t xml:space="preserve">        HH[job_applications] --&gt; II[Application Tracking]</w:t>
        <w:br/>
        <w:t xml:space="preserve">        GG --&gt; JJ[Mock Interviews &amp; Practice]</w:t>
        <w:br/>
        <w:t xml:space="preserve">    end</w:t>
        <w:br/>
        <w:t xml:space="preserve">    </w:t>
        <w:br/>
        <w:t xml:space="preserve">    subgraph "Career Transformation Tracking Layer"</w:t>
        <w:br/>
        <w:t xml:space="preserve">        A --&gt; KK[career_transformation_progress]</w:t>
        <w:br/>
        <w:t xml:space="preserve">        KK --&gt; LL[Multi-Dimensional Progress]</w:t>
        <w:br/>
        <w:t xml:space="preserve">        KK --&gt; MM[Readiness Scoring]</w:t>
        <w:br/>
        <w:t xml:space="preserve">    end</w:t>
        <w:br/>
        <w:t xml:space="preserve">    </w:t>
        <w:br/>
        <w:t xml:space="preserve">    subgraph "Outcome &amp; Feedback Layer"</w:t>
        <w:br/>
        <w:t xml:space="preserve">        NN[career_outcomes] --&gt; OO[Placement Success]</w:t>
        <w:br/>
        <w:t xml:space="preserve">        PP[employer_feedback] --&gt; QQ[Industry Validation]</w:t>
        <w:br/>
        <w:t xml:space="preserve">        OO --&gt; RR[Career Transformation ROI]</w:t>
        <w:br/>
        <w:t xml:space="preserve">    end</w:t>
        <w:br/>
        <w:t xml:space="preserve">    </w:t>
        <w:br/>
        <w:t xml:space="preserve">    subgraph "Enhanced Analytics &amp; Intelligence Layer"</w:t>
        <w:br/>
        <w:t xml:space="preserve">        SS[content_embeddings] --&gt; TT[Career-Contextual Search]</w:t>
        <w:br/>
        <w:t xml:space="preserve">        UU[mv_career_transformation_metrics] --&gt; VV[Success Analytics]</w:t>
        <w:br/>
        <w:t xml:space="preserve">        WW[mv_mentorship_effectiveness] --&gt; XX[Mentor Performance]</w:t>
        <w:br/>
        <w:t xml:space="preserve">        YY[mv_career_content_effectiveness] --&gt; ZZ[Content ROI]</w:t>
        <w:br/>
        <w:t xml:space="preserve">    end</w:t>
        <w:br/>
        <w:t xml:space="preserve">    </w:t>
        <w:br/>
        <w:t xml:space="preserve">    %% Cross-layer connections</w:t>
        <w:br/>
        <w:t xml:space="preserve">    B --&gt; P</w:t>
        <w:br/>
        <w:t xml:space="preserve">    H --&gt; P</w:t>
        <w:br/>
        <w:t xml:space="preserve">    X --&gt; P</w:t>
        <w:br/>
        <w:t xml:space="preserve">    P --&gt; LL</w:t>
        <w:br/>
        <w:t xml:space="preserve">    EE --&gt; GG</w:t>
        <w:br/>
        <w:t xml:space="preserve">    GG --&gt; II</w:t>
        <w:br/>
        <w:t xml:space="preserve">    II --&gt; OO</w:t>
        <w:br/>
        <w:t xml:space="preserve">    OO --&gt; QQ</w:t>
        <w:br/>
        <w:t xml:space="preserve">    QQ --&gt; VV</w:t>
        <w:br/>
        <w:t xml:space="preserve">    </w:t>
        <w:br/>
        <w:t xml:space="preserve">    style A fill:#e1f5fe</w:t>
        <w:br/>
        <w:t xml:space="preserve">    style G fill:#fff3e0</w:t>
        <w:br/>
        <w:t xml:space="preserve">    style O fill:#f3e5f5</w:t>
        <w:br/>
        <w:t xml:space="preserve">    style KK fill:#e8f5e8</w:t>
        <w:br/>
        <w:t xml:space="preserve">    style NN fill:#fce4ec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Career Transformation Featur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indmap</w:t>
        <w:br/>
        <w:t xml:space="preserve">  root((Career Transformation Platform))</w:t>
        <w:br/>
        <w:t xml:space="preserve">    Career Assessment</w:t>
        <w:br/>
        <w:t xml:space="preserve">      Industry Analysis</w:t>
        <w:br/>
        <w:t xml:space="preserve">      Skills Gap Analysis</w:t>
        <w:br/>
        <w:t xml:space="preserve">      Career Stage Tracking</w:t>
        <w:br/>
        <w:t xml:space="preserve">      Goal Setting &amp; Planning</w:t>
        <w:br/>
        <w:t xml:space="preserve">    Mentorship Ecosystem</w:t>
        <w:br/>
        <w:t xml:space="preserve">      Expert Mentor Network</w:t>
        <w:br/>
        <w:t xml:space="preserve">      1:1 Relationship Management</w:t>
        <w:br/>
        <w:t xml:space="preserve">      Coaching Session Tracking</w:t>
        <w:br/>
        <w:t xml:space="preserve">      Progress Monitoring</w:t>
        <w:br/>
        <w:t xml:space="preserve">    Portfolio Development</w:t>
        <w:br/>
        <w:t xml:space="preserve">      Project Templates</w:t>
        <w:br/>
        <w:t xml:space="preserve">      Industry Case Studies</w:t>
        <w:br/>
        <w:t xml:space="preserve">      Peer &amp; Expert Reviews</w:t>
        <w:br/>
        <w:t xml:space="preserve">      Showcase Preparation</w:t>
        <w:br/>
        <w:t xml:space="preserve">    Skills Development</w:t>
        <w:br/>
        <w:t xml:space="preserve">      Industry-Aligned Taxonomy</w:t>
        <w:br/>
        <w:t xml:space="preserve">      Competency Assessments</w:t>
        <w:br/>
        <w:t xml:space="preserve">      Progress Tracking</w:t>
        <w:br/>
        <w:t xml:space="preserve">      Certification Pathways</w:t>
        <w:br/>
        <w:t xml:space="preserve">    Interview Preparation</w:t>
        <w:br/>
        <w:t xml:space="preserve">      Mock Interview System</w:t>
        <w:br/>
        <w:t xml:space="preserve">      Industry-Specific Prep</w:t>
        <w:br/>
        <w:t xml:space="preserve">      Confidence Building</w:t>
        <w:br/>
        <w:t xml:space="preserve">      Performance Tracking</w:t>
        <w:br/>
        <w:t xml:space="preserve">    Job Search Support</w:t>
        <w:br/>
        <w:t xml:space="preserve">      Application Tracking</w:t>
        <w:br/>
        <w:t xml:space="preserve">      Company Research</w:t>
        <w:br/>
        <w:t xml:space="preserve">      Networking Opportunities</w:t>
        <w:br/>
        <w:t xml:space="preserve">      Outcome Monitoring</w:t>
        <w:br/>
        <w:t xml:space="preserve">    Success Analytics</w:t>
        <w:br/>
        <w:t xml:space="preserve">      Transformation Metrics</w:t>
        <w:br/>
        <w:t xml:space="preserve">      Placement Rates</w:t>
        <w:br/>
        <w:t xml:space="preserve">      Salary Outcomes</w:t>
        <w:br/>
        <w:t xml:space="preserve">      ROI Analysis</w:t>
        <w:br/>
        <w:t xml:space="preserve"/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/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9-13T13:56:20.461Z</dcterms:created>
  <dcterms:modified xsi:type="dcterms:W3CDTF">2025-09-13T13:56:20.461Z</dcterms:modified>
</cp:coreProperties>
</file>